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FB701" w14:textId="75E69629" w:rsidR="00505D11" w:rsidRPr="00D67510" w:rsidRDefault="00505D11" w:rsidP="003A378E">
      <w:pPr>
        <w:tabs>
          <w:tab w:val="num" w:pos="720"/>
        </w:tabs>
        <w:spacing w:before="100" w:beforeAutospacing="1" w:after="100" w:afterAutospacing="1" w:line="240" w:lineRule="auto"/>
        <w:ind w:left="720" w:hanging="360"/>
      </w:pPr>
      <w:r w:rsidRPr="00D67510">
        <w:t xml:space="preserve">Discussion 1.1 </w:t>
      </w:r>
      <w:r w:rsidR="006F04DE" w:rsidRPr="00D67510">
        <w:t xml:space="preserve">JavaScript 2 </w:t>
      </w:r>
      <w:bookmarkStart w:id="0" w:name="_GoBack"/>
      <w:bookmarkEnd w:id="0"/>
    </w:p>
    <w:p w14:paraId="6B3355DA" w14:textId="77777777" w:rsidR="00505D11" w:rsidRPr="00D67510" w:rsidRDefault="00505D11" w:rsidP="00505D11">
      <w:pPr>
        <w:spacing w:before="100" w:beforeAutospacing="1" w:after="100" w:afterAutospacing="1" w:line="240" w:lineRule="auto"/>
        <w:ind w:left="720"/>
        <w:rPr>
          <w:rFonts w:eastAsia="Times New Roman" w:cstheme="minorHAnsi"/>
          <w:b/>
          <w:bCs/>
        </w:rPr>
      </w:pPr>
    </w:p>
    <w:p w14:paraId="44668C2D" w14:textId="790C62B3" w:rsidR="003A378E" w:rsidRPr="00694280" w:rsidRDefault="003A378E" w:rsidP="00694280">
      <w:pPr>
        <w:spacing w:before="100" w:beforeAutospacing="1" w:after="100" w:afterAutospacing="1" w:line="240" w:lineRule="auto"/>
        <w:rPr>
          <w:rFonts w:eastAsia="Times New Roman" w:cstheme="minorHAnsi"/>
          <w:b/>
          <w:bCs/>
        </w:rPr>
      </w:pPr>
      <w:r w:rsidRPr="003A378E">
        <w:rPr>
          <w:rFonts w:eastAsia="Times New Roman" w:cstheme="minorHAnsi"/>
          <w:b/>
          <w:bCs/>
        </w:rPr>
        <w:t>Using your own words, what are constructor prototypes.</w:t>
      </w:r>
    </w:p>
    <w:p w14:paraId="63DD2BE0" w14:textId="2693B912" w:rsidR="003A378E" w:rsidRPr="003A378E" w:rsidRDefault="00FD1FE1" w:rsidP="0069428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>A constructor function is a function that creates an object and it automatically creates a prototype which is a child object of the constructed object that can be used to add properties</w:t>
      </w:r>
      <w:r w:rsidR="00D67510" w:rsidRPr="00694280">
        <w:rPr>
          <w:rFonts w:eastAsia="Times New Roman" w:cstheme="minorHAnsi"/>
        </w:rPr>
        <w:t xml:space="preserve"> and methods</w:t>
      </w:r>
      <w:r w:rsidRPr="00694280">
        <w:rPr>
          <w:rFonts w:eastAsia="Times New Roman" w:cstheme="minorHAnsi"/>
        </w:rPr>
        <w:t xml:space="preserve"> later.  </w:t>
      </w:r>
      <w:r w:rsidR="00053B52" w:rsidRPr="00694280">
        <w:rPr>
          <w:rFonts w:eastAsia="Times New Roman" w:cstheme="minorHAnsi"/>
        </w:rPr>
        <w:t>(</w:t>
      </w:r>
      <w:r w:rsidR="00053B52" w:rsidRPr="00694280">
        <w:rPr>
          <w:rFonts w:cstheme="minorHAnsi"/>
        </w:rPr>
        <w:t>Mishra, R.)</w:t>
      </w:r>
    </w:p>
    <w:p w14:paraId="2D1C71B7" w14:textId="3C96D41E" w:rsidR="003A378E" w:rsidRPr="00694280" w:rsidRDefault="003A378E" w:rsidP="00694280">
      <w:pPr>
        <w:spacing w:before="100" w:beforeAutospacing="1" w:after="100" w:afterAutospacing="1" w:line="240" w:lineRule="auto"/>
        <w:rPr>
          <w:rFonts w:eastAsia="Times New Roman" w:cstheme="minorHAnsi"/>
          <w:b/>
          <w:bCs/>
        </w:rPr>
      </w:pPr>
      <w:r w:rsidRPr="003A378E">
        <w:rPr>
          <w:rFonts w:eastAsia="Times New Roman" w:cstheme="minorHAnsi"/>
          <w:b/>
          <w:bCs/>
        </w:rPr>
        <w:t>What are the advantages and disadvantages of constructor prototypes?</w:t>
      </w:r>
    </w:p>
    <w:p w14:paraId="76197AE9" w14:textId="620DB8A1" w:rsidR="00053B52" w:rsidRPr="00694280" w:rsidRDefault="007A392A" w:rsidP="0069428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>One advantage is that you can add things to a constructor function that you don’t have access to such as the Date object.</w:t>
      </w:r>
      <w:r w:rsidR="00053B52" w:rsidRPr="00694280">
        <w:rPr>
          <w:rFonts w:eastAsia="Times New Roman" w:cstheme="minorHAnsi"/>
        </w:rPr>
        <w:t xml:space="preserve"> (</w:t>
      </w:r>
      <w:r w:rsidR="00053B52" w:rsidRPr="00694280">
        <w:rPr>
          <w:rFonts w:cstheme="minorHAnsi"/>
        </w:rPr>
        <w:t>W3)</w:t>
      </w:r>
      <w:r w:rsidRPr="00694280">
        <w:rPr>
          <w:rFonts w:eastAsia="Times New Roman" w:cstheme="minorHAnsi"/>
        </w:rPr>
        <w:t xml:space="preserve"> A disadvantage is to this is </w:t>
      </w:r>
      <w:r w:rsidR="00053B52" w:rsidRPr="00694280">
        <w:rPr>
          <w:rFonts w:eastAsia="Times New Roman" w:cstheme="minorHAnsi"/>
        </w:rPr>
        <w:t>its</w:t>
      </w:r>
      <w:r w:rsidRPr="00694280">
        <w:rPr>
          <w:rFonts w:eastAsia="Times New Roman" w:cstheme="minorHAnsi"/>
        </w:rPr>
        <w:t xml:space="preserve"> bad practice to do so when the object isn’t yours.</w:t>
      </w:r>
      <w:r w:rsidR="00053B52" w:rsidRPr="00694280">
        <w:rPr>
          <w:rFonts w:eastAsia="Times New Roman" w:cstheme="minorHAnsi"/>
        </w:rPr>
        <w:t xml:space="preserve"> (</w:t>
      </w:r>
      <w:r w:rsidR="00053B52" w:rsidRPr="00694280">
        <w:rPr>
          <w:rFonts w:cstheme="minorHAnsi"/>
        </w:rPr>
        <w:t>W3)</w:t>
      </w:r>
      <w:r w:rsidR="00641616" w:rsidRPr="00694280">
        <w:rPr>
          <w:rFonts w:cstheme="minorHAnsi"/>
        </w:rPr>
        <w:t xml:space="preserve"> You also, must use </w:t>
      </w:r>
      <w:proofErr w:type="gramStart"/>
      <w:r w:rsidR="00641616" w:rsidRPr="00694280">
        <w:rPr>
          <w:rFonts w:cstheme="minorHAnsi"/>
        </w:rPr>
        <w:t>the .prototype</w:t>
      </w:r>
      <w:proofErr w:type="gramEnd"/>
      <w:r w:rsidR="00641616" w:rsidRPr="00694280">
        <w:rPr>
          <w:rFonts w:cstheme="minorHAnsi"/>
        </w:rPr>
        <w:t xml:space="preserve"> if you want to make any kind of change to the constructor.</w:t>
      </w:r>
      <w:r w:rsidRPr="00694280">
        <w:rPr>
          <w:rFonts w:eastAsia="Times New Roman" w:cstheme="minorHAnsi"/>
        </w:rPr>
        <w:t xml:space="preserve"> </w:t>
      </w:r>
      <w:r w:rsidR="00641616" w:rsidRPr="00694280">
        <w:rPr>
          <w:rFonts w:eastAsia="Times New Roman" w:cstheme="minorHAnsi"/>
        </w:rPr>
        <w:t>Another thing is</w:t>
      </w:r>
      <w:r w:rsidR="00053B52" w:rsidRPr="00694280">
        <w:rPr>
          <w:rFonts w:eastAsia="Times New Roman" w:cstheme="minorHAnsi"/>
        </w:rPr>
        <w:t xml:space="preserve"> if you add a method on </w:t>
      </w:r>
      <w:r w:rsidR="004F1044" w:rsidRPr="00694280">
        <w:rPr>
          <w:rFonts w:eastAsia="Times New Roman" w:cstheme="minorHAnsi"/>
        </w:rPr>
        <w:t>a generic</w:t>
      </w:r>
      <w:r w:rsidR="00053B52" w:rsidRPr="00694280">
        <w:rPr>
          <w:rFonts w:eastAsia="Times New Roman" w:cstheme="minorHAnsi"/>
        </w:rPr>
        <w:t xml:space="preserve"> instance it will </w:t>
      </w:r>
      <w:r w:rsidR="004F1044" w:rsidRPr="00694280">
        <w:rPr>
          <w:rFonts w:eastAsia="Times New Roman" w:cstheme="minorHAnsi"/>
        </w:rPr>
        <w:t xml:space="preserve">create several copies of this in the memory which isn’t good. </w:t>
      </w:r>
    </w:p>
    <w:p w14:paraId="6C07FC4A" w14:textId="77777777" w:rsidR="008B0A32" w:rsidRPr="00694280" w:rsidRDefault="003A378E" w:rsidP="00694280">
      <w:pPr>
        <w:spacing w:before="100" w:beforeAutospacing="1" w:after="100" w:afterAutospacing="1" w:line="240" w:lineRule="auto"/>
        <w:rPr>
          <w:rFonts w:eastAsia="Times New Roman" w:cstheme="minorHAnsi"/>
          <w:b/>
          <w:bCs/>
        </w:rPr>
      </w:pPr>
      <w:r w:rsidRPr="00694280">
        <w:rPr>
          <w:rFonts w:eastAsia="Times New Roman" w:cstheme="minorHAnsi"/>
          <w:b/>
          <w:bCs/>
        </w:rPr>
        <w:t>Provide at least one example, in code, of a constructor prototype</w:t>
      </w:r>
      <w:r w:rsidR="008B0A32" w:rsidRPr="00694280">
        <w:rPr>
          <w:rFonts w:eastAsia="Times New Roman" w:cstheme="minorHAnsi"/>
          <w:b/>
          <w:bCs/>
        </w:rPr>
        <w:t>.</w:t>
      </w:r>
    </w:p>
    <w:p w14:paraId="672BC137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function </w:t>
      </w:r>
      <w:proofErr w:type="gramStart"/>
      <w:r w:rsidRPr="00694280">
        <w:rPr>
          <w:rFonts w:eastAsia="Times New Roman" w:cstheme="minorHAnsi"/>
        </w:rPr>
        <w:t>Game(</w:t>
      </w:r>
      <w:proofErr w:type="gramEnd"/>
      <w:r w:rsidRPr="00694280">
        <w:rPr>
          <w:rFonts w:eastAsia="Times New Roman" w:cstheme="minorHAnsi"/>
        </w:rPr>
        <w:t>developer, title, year) {</w:t>
      </w:r>
    </w:p>
    <w:p w14:paraId="14A0532B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  <w:proofErr w:type="spellStart"/>
      <w:proofErr w:type="gramStart"/>
      <w:r w:rsidRPr="00694280">
        <w:rPr>
          <w:rFonts w:eastAsia="Times New Roman" w:cstheme="minorHAnsi"/>
        </w:rPr>
        <w:t>this.developer</w:t>
      </w:r>
      <w:proofErr w:type="spellEnd"/>
      <w:proofErr w:type="gramEnd"/>
      <w:r w:rsidRPr="00694280">
        <w:rPr>
          <w:rFonts w:eastAsia="Times New Roman" w:cstheme="minorHAnsi"/>
        </w:rPr>
        <w:t xml:space="preserve"> = developer;</w:t>
      </w:r>
    </w:p>
    <w:p w14:paraId="65A35995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  <w:proofErr w:type="spellStart"/>
      <w:proofErr w:type="gramStart"/>
      <w:r w:rsidRPr="00694280">
        <w:rPr>
          <w:rFonts w:eastAsia="Times New Roman" w:cstheme="minorHAnsi"/>
        </w:rPr>
        <w:t>this.title</w:t>
      </w:r>
      <w:proofErr w:type="spellEnd"/>
      <w:proofErr w:type="gramEnd"/>
      <w:r w:rsidRPr="00694280">
        <w:rPr>
          <w:rFonts w:eastAsia="Times New Roman" w:cstheme="minorHAnsi"/>
        </w:rPr>
        <w:t xml:space="preserve"> = title;</w:t>
      </w:r>
    </w:p>
    <w:p w14:paraId="46B0957A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  <w:proofErr w:type="spellStart"/>
      <w:proofErr w:type="gramStart"/>
      <w:r w:rsidRPr="00694280">
        <w:rPr>
          <w:rFonts w:eastAsia="Times New Roman" w:cstheme="minorHAnsi"/>
        </w:rPr>
        <w:t>this.year</w:t>
      </w:r>
      <w:proofErr w:type="spellEnd"/>
      <w:proofErr w:type="gramEnd"/>
      <w:r w:rsidRPr="00694280">
        <w:rPr>
          <w:rFonts w:eastAsia="Times New Roman" w:cstheme="minorHAnsi"/>
        </w:rPr>
        <w:t xml:space="preserve"> = year;</w:t>
      </w:r>
    </w:p>
    <w:p w14:paraId="7F6335D2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};</w:t>
      </w:r>
    </w:p>
    <w:p w14:paraId="1C14A497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</w:p>
    <w:p w14:paraId="5EFAEC87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var game1 = new </w:t>
      </w:r>
      <w:proofErr w:type="gramStart"/>
      <w:r w:rsidRPr="00694280">
        <w:rPr>
          <w:rFonts w:eastAsia="Times New Roman" w:cstheme="minorHAnsi"/>
        </w:rPr>
        <w:t>Game(</w:t>
      </w:r>
      <w:proofErr w:type="gramEnd"/>
      <w:r w:rsidRPr="00694280">
        <w:rPr>
          <w:rFonts w:eastAsia="Times New Roman" w:cstheme="minorHAnsi"/>
        </w:rPr>
        <w:t>"Nintendo", "Mario", 1985)</w:t>
      </w:r>
    </w:p>
    <w:p w14:paraId="5B50CF4F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var game2 = new </w:t>
      </w:r>
      <w:proofErr w:type="gramStart"/>
      <w:r w:rsidRPr="00694280">
        <w:rPr>
          <w:rFonts w:eastAsia="Times New Roman" w:cstheme="minorHAnsi"/>
        </w:rPr>
        <w:t>Game(</w:t>
      </w:r>
      <w:proofErr w:type="gramEnd"/>
      <w:r w:rsidRPr="00694280">
        <w:rPr>
          <w:rFonts w:eastAsia="Times New Roman" w:cstheme="minorHAnsi"/>
        </w:rPr>
        <w:t>"Nintendo", "Duck Hunt", 1984)</w:t>
      </w:r>
    </w:p>
    <w:p w14:paraId="462DE27D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</w:p>
    <w:p w14:paraId="6956B89D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  <w:proofErr w:type="spellStart"/>
      <w:proofErr w:type="gramStart"/>
      <w:r w:rsidRPr="00694280">
        <w:rPr>
          <w:rFonts w:eastAsia="Times New Roman" w:cstheme="minorHAnsi"/>
        </w:rPr>
        <w:t>Game.prototype.displayHistory</w:t>
      </w:r>
      <w:proofErr w:type="spellEnd"/>
      <w:proofErr w:type="gramEnd"/>
      <w:r w:rsidRPr="00694280">
        <w:rPr>
          <w:rFonts w:eastAsia="Times New Roman" w:cstheme="minorHAnsi"/>
        </w:rPr>
        <w:t xml:space="preserve"> = function() {</w:t>
      </w:r>
    </w:p>
    <w:p w14:paraId="3EF54BC2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</w:t>
      </w:r>
      <w:proofErr w:type="gramStart"/>
      <w:r w:rsidRPr="00694280">
        <w:rPr>
          <w:rFonts w:eastAsia="Times New Roman" w:cstheme="minorHAnsi"/>
        </w:rPr>
        <w:t>console.log(</w:t>
      </w:r>
      <w:proofErr w:type="spellStart"/>
      <w:proofErr w:type="gramEnd"/>
      <w:r w:rsidRPr="00694280">
        <w:rPr>
          <w:rFonts w:eastAsia="Times New Roman" w:cstheme="minorHAnsi"/>
        </w:rPr>
        <w:t>this.title</w:t>
      </w:r>
      <w:proofErr w:type="spellEnd"/>
      <w:r w:rsidRPr="00694280">
        <w:rPr>
          <w:rFonts w:eastAsia="Times New Roman" w:cstheme="minorHAnsi"/>
        </w:rPr>
        <w:t xml:space="preserve"> + " was released by " + </w:t>
      </w:r>
      <w:proofErr w:type="spellStart"/>
      <w:r w:rsidRPr="00694280">
        <w:rPr>
          <w:rFonts w:eastAsia="Times New Roman" w:cstheme="minorHAnsi"/>
        </w:rPr>
        <w:t>this.developer</w:t>
      </w:r>
      <w:proofErr w:type="spellEnd"/>
      <w:r w:rsidRPr="00694280">
        <w:rPr>
          <w:rFonts w:eastAsia="Times New Roman" w:cstheme="minorHAnsi"/>
        </w:rPr>
        <w:t xml:space="preserve"> + " in " + </w:t>
      </w:r>
      <w:proofErr w:type="spellStart"/>
      <w:r w:rsidRPr="00694280">
        <w:rPr>
          <w:rFonts w:eastAsia="Times New Roman" w:cstheme="minorHAnsi"/>
        </w:rPr>
        <w:t>this.year</w:t>
      </w:r>
      <w:proofErr w:type="spellEnd"/>
      <w:r w:rsidRPr="00694280">
        <w:rPr>
          <w:rFonts w:eastAsia="Times New Roman" w:cstheme="minorHAnsi"/>
        </w:rPr>
        <w:t xml:space="preserve"> + ".");</w:t>
      </w:r>
    </w:p>
    <w:p w14:paraId="63681A74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}</w:t>
      </w:r>
    </w:p>
    <w:p w14:paraId="3079CA32" w14:textId="77777777" w:rsidR="00D67510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    game1.displayHistory();</w:t>
      </w:r>
    </w:p>
    <w:p w14:paraId="2E153FAA" w14:textId="3043B4BF" w:rsidR="008B0A32" w:rsidRPr="00694280" w:rsidRDefault="00D67510" w:rsidP="00D67510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eastAsia="Times New Roman" w:cstheme="minorHAnsi"/>
        </w:rPr>
        <w:t xml:space="preserve"> game2.displayHistory();</w:t>
      </w:r>
    </w:p>
    <w:p w14:paraId="0D468458" w14:textId="77777777" w:rsidR="008A1007" w:rsidRPr="00694280" w:rsidRDefault="008A1007" w:rsidP="008B0A32">
      <w:pPr>
        <w:spacing w:before="100" w:beforeAutospacing="1" w:after="100" w:afterAutospacing="1" w:line="240" w:lineRule="auto"/>
        <w:jc w:val="center"/>
        <w:rPr>
          <w:rFonts w:eastAsia="Times New Roman" w:cstheme="minorHAnsi"/>
        </w:rPr>
      </w:pPr>
    </w:p>
    <w:p w14:paraId="46367D7D" w14:textId="77777777" w:rsidR="008A1007" w:rsidRPr="00694280" w:rsidRDefault="008A1007" w:rsidP="008B0A32">
      <w:pPr>
        <w:spacing w:before="100" w:beforeAutospacing="1" w:after="100" w:afterAutospacing="1" w:line="240" w:lineRule="auto"/>
        <w:jc w:val="center"/>
        <w:rPr>
          <w:rFonts w:eastAsia="Times New Roman" w:cstheme="minorHAnsi"/>
        </w:rPr>
      </w:pPr>
    </w:p>
    <w:p w14:paraId="29D8BA45" w14:textId="265D7BE8" w:rsidR="008B0A32" w:rsidRPr="00694280" w:rsidRDefault="008B0A32" w:rsidP="00D67510">
      <w:pPr>
        <w:spacing w:before="100" w:beforeAutospacing="1" w:after="100" w:afterAutospacing="1" w:line="240" w:lineRule="auto"/>
        <w:jc w:val="center"/>
        <w:rPr>
          <w:rFonts w:eastAsia="Times New Roman" w:cstheme="minorHAnsi"/>
          <w:b/>
          <w:bCs/>
        </w:rPr>
      </w:pPr>
      <w:r w:rsidRPr="00694280">
        <w:rPr>
          <w:rFonts w:eastAsia="Times New Roman" w:cstheme="minorHAnsi"/>
          <w:b/>
          <w:bCs/>
        </w:rPr>
        <w:t>References</w:t>
      </w:r>
    </w:p>
    <w:p w14:paraId="5AE8E2B7" w14:textId="7F3FC29A" w:rsidR="003A378E" w:rsidRPr="00694280" w:rsidRDefault="008B0A32" w:rsidP="008B0A32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  <w:r w:rsidRPr="00694280">
        <w:rPr>
          <w:rFonts w:cstheme="minorHAnsi"/>
        </w:rPr>
        <w:t xml:space="preserve">Mishra, R. (2017, May 3). Prototypes in JavaScript. Retrieved April 26, 2020, from </w:t>
      </w:r>
      <w:hyperlink r:id="rId5" w:history="1">
        <w:r w:rsidR="008A1007" w:rsidRPr="00694280">
          <w:rPr>
            <w:rStyle w:val="Hyperlink"/>
            <w:rFonts w:cstheme="minorHAnsi"/>
          </w:rPr>
          <w:t>https://medium.com/better-programming/prototypes-in-javascript-5bba2990e04b</w:t>
        </w:r>
      </w:hyperlink>
      <w:r w:rsidR="003A378E" w:rsidRPr="00694280">
        <w:rPr>
          <w:rFonts w:eastAsia="Times New Roman" w:cstheme="minorHAnsi"/>
        </w:rPr>
        <w:t>.</w:t>
      </w:r>
    </w:p>
    <w:p w14:paraId="0508546C" w14:textId="77777777" w:rsidR="008A1007" w:rsidRPr="00694280" w:rsidRDefault="008A1007" w:rsidP="008B0A32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94EAC46" w14:textId="77777777" w:rsidR="008B0A32" w:rsidRPr="00694280" w:rsidRDefault="008B0A32" w:rsidP="004F1044">
      <w:pPr>
        <w:pStyle w:val="ListParagraph"/>
        <w:spacing w:before="100" w:beforeAutospacing="1" w:after="100" w:afterAutospacing="1" w:line="240" w:lineRule="auto"/>
        <w:rPr>
          <w:rFonts w:cstheme="minorHAnsi"/>
        </w:rPr>
      </w:pPr>
    </w:p>
    <w:p w14:paraId="6DC95E34" w14:textId="46FC2D1F" w:rsidR="004F1044" w:rsidRPr="00694280" w:rsidRDefault="008B0A32" w:rsidP="004F1044">
      <w:pPr>
        <w:pStyle w:val="ListParagraph"/>
        <w:spacing w:before="100" w:beforeAutospacing="1" w:after="100" w:afterAutospacing="1" w:line="240" w:lineRule="auto"/>
        <w:rPr>
          <w:rFonts w:cstheme="minorHAnsi"/>
        </w:rPr>
      </w:pPr>
      <w:r w:rsidRPr="00694280">
        <w:rPr>
          <w:rFonts w:cstheme="minorHAnsi"/>
        </w:rPr>
        <w:t xml:space="preserve">W3. (n.d.). JavaScript Object Constructors. Retrieved April 26, 2020, from </w:t>
      </w:r>
      <w:hyperlink r:id="rId6" w:history="1">
        <w:r w:rsidR="008A1007" w:rsidRPr="00694280">
          <w:rPr>
            <w:rStyle w:val="Hyperlink"/>
            <w:rFonts w:cstheme="minorHAnsi"/>
          </w:rPr>
          <w:t>https://www.w3schools.com/js/js_object_constructors.asp</w:t>
        </w:r>
      </w:hyperlink>
    </w:p>
    <w:p w14:paraId="3234BA25" w14:textId="77777777" w:rsidR="008A1007" w:rsidRPr="008B0A32" w:rsidRDefault="008A1007" w:rsidP="004F1044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0438DA63" w14:textId="77777777" w:rsidR="004F1044" w:rsidRPr="00053B52" w:rsidRDefault="004F1044" w:rsidP="004F104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EDEB1D" w14:textId="5044EE5B" w:rsidR="008B0A32" w:rsidRDefault="008B0A32" w:rsidP="002C4A9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8B0A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16861"/>
    <w:multiLevelType w:val="multilevel"/>
    <w:tmpl w:val="5978B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AAE53FE"/>
    <w:multiLevelType w:val="hybridMultilevel"/>
    <w:tmpl w:val="D8C48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DUyNjQ1MDOxNLRU0lEKTi0uzszPAykwqgUAKRX+ASwAAAA="/>
  </w:docVars>
  <w:rsids>
    <w:rsidRoot w:val="003A378E"/>
    <w:rsid w:val="00053B52"/>
    <w:rsid w:val="00156028"/>
    <w:rsid w:val="00212CE1"/>
    <w:rsid w:val="002C4A9B"/>
    <w:rsid w:val="003A378E"/>
    <w:rsid w:val="004E35FF"/>
    <w:rsid w:val="004F1044"/>
    <w:rsid w:val="00505D11"/>
    <w:rsid w:val="00610AE7"/>
    <w:rsid w:val="00641616"/>
    <w:rsid w:val="00694280"/>
    <w:rsid w:val="006F04DE"/>
    <w:rsid w:val="00751E66"/>
    <w:rsid w:val="007A392A"/>
    <w:rsid w:val="008A1007"/>
    <w:rsid w:val="008B0A32"/>
    <w:rsid w:val="00D67510"/>
    <w:rsid w:val="00FD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D2926"/>
  <w15:chartTrackingRefBased/>
  <w15:docId w15:val="{84EE8514-0AF6-4665-BF18-6E7358C31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37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10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1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schools.com/js/js_object_constructors.asp" TargetMode="External"/><Relationship Id="rId5" Type="http://schemas.openxmlformats.org/officeDocument/2006/relationships/hyperlink" Target="https://medium.com/better-programming/prototypes-in-javascript-5bba2990e04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3</cp:revision>
  <dcterms:created xsi:type="dcterms:W3CDTF">2020-04-26T20:07:00Z</dcterms:created>
  <dcterms:modified xsi:type="dcterms:W3CDTF">2020-04-27T05:09:00Z</dcterms:modified>
</cp:coreProperties>
</file>